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echatronics Engineer position at your esteemed organization in Brazil Rio de Janeiro. As a highly motivated and technically proficient professional with a passion for innovation, I am eager to contribute my expertise in integrating mechanical, electrical, and software systems to support the dynamic industrial landscape of this vibrant city. With a strong academic foundation and hands-on experience in automation, robotics, and system design, I am confident that my skills align perfectly with the requirements of this role.</w:t>
      </w:r>
    </w:p>
    <w:p>
      <w:pPr>
        <w:pStyle w:val="BodyText"/>
      </w:pPr>
      <w:r>
        <w:t xml:space="preserve">As a Mechatronics Engineer, I have always been driven by the challenge of solving complex problems at the intersection of engineering disciplines. My career has focused on developing intelligent systems that enhance efficiency, reliability, and sustainability—qualities that are critical for industries in Brazil Rio de Janeiro, where technological advancement is reshaping manufacturing, energy production, and infrastructure development. Whether it is designing automated production lines or optimizing control systems for renewable energy solutions, I thrive in environments that demand precision and creativity.</w:t>
      </w:r>
    </w:p>
    <w:bookmarkStart w:id="20" w:name="professional-background-and-expertise"/>
    <w:p>
      <w:pPr>
        <w:pStyle w:val="Heading2"/>
      </w:pPr>
      <w:r>
        <w:t xml:space="preserve">Professional Background and Expertise</w:t>
      </w:r>
    </w:p>
    <w:p>
      <w:pPr>
        <w:pStyle w:val="FirstParagraph"/>
      </w:pPr>
      <w:r>
        <w:t xml:space="preserve">Over the past [X years], I have worked on diverse projects that highlight my ability to translate theoretical knowledge into practical applications. My experience spans the entire product lifecycle, from conceptual design to prototyping, testing, and deployment. For instance, during my tenure at [Previous Company Name], I led a team in developing an automated quality inspection system for automotive components using advanced sensors and machine learning algorithms. This project not only reduced production defects by 30% but also earned recognition for its innovation in the field of industrial automation.</w:t>
      </w:r>
    </w:p>
    <w:p>
      <w:pPr>
        <w:pStyle w:val="BodyText"/>
      </w:pPr>
      <w:r>
        <w:t xml:space="preserve">My expertise in mechatronics includes proficiency in CAD software (SolidWorks, AutoCAD), PLC programming (Siemens, Allen-Bradley), and embedded systems development. I am also well-versed in simulation tools such as MATLAB/Simulink and LabVIEW, which allow me to model complex systems and predict their behavior under various conditions. These skills have enabled me to deliver solutions that meet stringent performance standards while adhering to budgetary constraints—a balance that is particularly valuable in the competitive markets of Brazil Rio de Janeiro.</w:t>
      </w:r>
    </w:p>
    <w:bookmarkEnd w:id="20"/>
    <w:bookmarkStart w:id="21" w:name="why-brazil-rio-de-janeiro"/>
    <w:p>
      <w:pPr>
        <w:pStyle w:val="Heading2"/>
      </w:pPr>
      <w:r>
        <w:t xml:space="preserve">Why Brazil Rio de Janeiro?</w:t>
      </w:r>
    </w:p>
    <w:p>
      <w:pPr>
        <w:pStyle w:val="FirstParagraph"/>
      </w:pPr>
      <w:r>
        <w:t xml:space="preserve">The opportunity to work as a Mechatronics Engineer in Brazil Rio de Janeiro excites me for several reasons. First, this city is a hub of industrial activity, home to major manufacturers, automotive plants, and emerging tech startups. The demand for innovative engineering solutions in sectors like renewable energy, smart manufacturing, and transportation makes it an ideal location to apply my skills. I am particularly inspired by the potential to contribute to sustainable development initiatives that align with Brazil’s national goals.</w:t>
      </w:r>
    </w:p>
    <w:p>
      <w:pPr>
        <w:pStyle w:val="BodyText"/>
      </w:pPr>
      <w:r>
        <w:t xml:space="preserve">Second, Rio de Janeiro’s unique blend of culture, innovation, and natural beauty offers a stimulating environment for professional growth. The city’s commitment to technological advancement—evident in its investments in smart infrastructure and green technologies—resonates with my career aspirations. I am eager to collaborate with local engineers and researchers to develop cutting-edge solutions that address real-world challenges while fostering economic development.</w:t>
      </w:r>
    </w:p>
    <w:bookmarkEnd w:id="21"/>
    <w:bookmarkStart w:id="22" w:name="alignment-with-company-values"/>
    <w:p>
      <w:pPr>
        <w:pStyle w:val="Heading2"/>
      </w:pPr>
      <w:r>
        <w:t xml:space="preserve">Alignment with Company Values</w:t>
      </w:r>
    </w:p>
    <w:p>
      <w:pPr>
        <w:pStyle w:val="FirstParagraph"/>
      </w:pPr>
      <w:r>
        <w:t xml:space="preserve">Your organization’s reputation for excellence in mechatronics engineering and its dedication to pushing the boundaries of innovation perfectly align with my professional values. I am particularly impressed by your work on [specific project, product, or initiative if applicable], which demonstrates a commitment to quality and sustainability that I deeply admire. I am confident that my technical acumen, coupled with my passion for continuous learning, will enable me to make meaningful contributions to your team.</w:t>
      </w:r>
    </w:p>
    <w:p>
      <w:pPr>
        <w:pStyle w:val="BodyText"/>
      </w:pPr>
      <w:r>
        <w:t xml:space="preserve">Moreover, I bring a collaborative mindset and strong communication skills that are essential for success in cross-functional teams. My ability to translate technical concepts into clear instructions for stakeholders ensures seamless project execution. In Brazil Rio de Janeiro’s fast-paced industrial environment, where collaboration between engineers, designers, and business leaders is crucial, I am prepared to be a reliable partner in driving results.</w:t>
      </w:r>
    </w:p>
    <w:bookmarkEnd w:id="22"/>
    <w:bookmarkStart w:id="23" w:name="conclusion"/>
    <w:p>
      <w:pPr>
        <w:pStyle w:val="Heading2"/>
      </w:pPr>
      <w:r>
        <w:t xml:space="preserve">Conclusion</w:t>
      </w:r>
    </w:p>
    <w:p>
      <w:pPr>
        <w:pStyle w:val="FirstParagraph"/>
      </w:pPr>
      <w:r>
        <w:t xml:space="preserve">In conclusion, I am enthusiastic about the possibility of joining your organization as a Mechatronics Engineer in Brazil Rio de Janeiro. My technical expertise, combined with my dedication to innovation and problem-solving, positions me to add value to your projects and contribute to the continued success of your company. I would welcome the opportunity to discuss how my background and skills align with your needs in more detail.</w:t>
      </w:r>
    </w:p>
    <w:p>
      <w:pPr>
        <w:pStyle w:val="BodyText"/>
      </w:pPr>
      <w:r>
        <w:t xml:space="preserve">Thank you for considering my application. I look forward to the possibility of contributing to your team and helping shape the future of engineering in Brazil Rio de Janeir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5-12-12T15:22:37Z</dcterms:created>
  <dcterms:modified xsi:type="dcterms:W3CDTF">2025-12-12T15:22:37Z</dcterms:modified>
</cp:coreProperties>
</file>

<file path=docProps/custom.xml><?xml version="1.0" encoding="utf-8"?>
<Properties xmlns="http://schemas.openxmlformats.org/officeDocument/2006/custom-properties" xmlns:vt="http://schemas.openxmlformats.org/officeDocument/2006/docPropsVTypes"/>
</file>